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1-equations-that-show-10"/>
      <w:r>
        <w:t xml:space="preserve">Unit 5 Lesson 11: Equations that Show 10</w:t>
      </w:r>
      <w:bookmarkEnd w:id="20"/>
    </w:p>
    <w:p>
      <w:pPr>
        <w:pStyle w:val="Heading3"/>
      </w:pPr>
      <w:bookmarkStart w:id="21" w:name="X11a0433f598af28968cab6fad42a14911f8a6c8"/>
      <w:r>
        <w:t xml:space="preserve">Notice and Wonder: Expressions for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54.9283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1" name="Picture"/>
            <a:graphic>
              <a:graphicData uri="http://schemas.openxmlformats.org/drawingml/2006/picture">
                <pic:pic>
                  <pic:nvPicPr>
                    <pic:cNvPr descr="/app/tmp/embedder-1633141355.864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1" name="Picture"/>
            <a:graphic>
              <a:graphicData uri="http://schemas.openxmlformats.org/drawingml/2006/picture">
                <pic:pic>
                  <pic:nvPicPr>
                    <pic:cNvPr descr="/app/tmp/embedder-1633141355.8894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t>+</m:t>
        </m:r>
        <m:r>
          <m:t>2</m:t>
        </m:r>
      </m:oMath>
    </w:p>
    <w:p>
      <w:pPr>
        <w:pStyle w:val="Heading3"/>
      </w:pPr>
      <w:bookmarkStart w:id="26" w:name="match-equations-and-10-frames"/>
      <w:r>
        <w:t xml:space="preserve">1 Match Equations and 10-fram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1 yellow counter, 9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2.2160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4 red counters, 6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3.067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5 red counters, 5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3.9461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7 red counters, 3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4.8317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Full with 8 red counters and 2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85.7979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Heading3"/>
      </w:pPr>
      <w:bookmarkStart w:id="33" w:name="represent-equations-with-fingers"/>
      <w:r>
        <w:t xml:space="preserve">2 Represent Equations with Fingers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6971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7208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7419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7593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7763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1" name="Picture"/>
            <a:graphic>
              <a:graphicData uri="http://schemas.openxmlformats.org/drawingml/2006/picture">
                <pic:pic>
                  <pic:nvPicPr>
                    <pic:cNvPr descr="/app/tmp/embedder-1633141386.7943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centers-choice-time"/>
      <w:r>
        <w:t xml:space="preserve">3 Centers: Choice Time</w:t>
      </w:r>
      <w:bookmarkEnd w:id="41"/>
    </w:p>
    <w:p>
      <w:pPr>
        <w:pStyle w:val="Heading4"/>
      </w:pPr>
      <w:bookmarkStart w:id="42" w:name="student-task-statement-3"/>
      <w:r>
        <w:t xml:space="preserve">Student Task Statement</w:t>
      </w:r>
      <w:bookmarkEnd w:id="42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386.814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41386.8369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41386.8603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images-for-activity-synthesis"/>
      <w:r>
        <w:t xml:space="preserve">Images for Activity Synthesis</w:t>
      </w:r>
      <w:bookmarkEnd w:id="46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1" name="Picture"/>
            <a:graphic>
              <a:graphicData uri="http://schemas.openxmlformats.org/drawingml/2006/picture">
                <pic:pic>
                  <pic:nvPicPr>
                    <pic:cNvPr descr="/app/tmp/embedder-1633141386.8863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1" name="Picture"/>
            <a:graphic>
              <a:graphicData uri="http://schemas.openxmlformats.org/drawingml/2006/picture">
                <pic:pic>
                  <pic:nvPicPr>
                    <pic:cNvPr descr="/app/tmp/embedder-1633141387.8034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3:08Z</dcterms:created>
  <dcterms:modified xsi:type="dcterms:W3CDTF">2021-10-02T02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5xpzeIFkn1VOxRulVYN27WT47zxSPUfdUUivt+0ecuAZJX2J8mLvB71lTQnbBsug6p2ePND15Lk4wu7q/HcQ==</vt:lpwstr>
  </property>
</Properties>
</file>